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3BA92BA9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2FD7DCED" w14:textId="76A7B342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9A106E" w:rsidRPr="009A106E">
              <w:t>September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07434B37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47B188E8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63FCD273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752280BB" w14:textId="0EE256EB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9A106E">
              <w:t>2021</w:t>
            </w:r>
            <w:r>
              <w:fldChar w:fldCharType="end"/>
            </w:r>
          </w:p>
        </w:tc>
      </w:tr>
      <w:tr w:rsidR="002F6E35" w14:paraId="1A50C9CA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00DE199B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389034F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72E271AD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DFDB7F6457364DE7975A26EBA4E521D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285A1264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22804F29" w14:textId="77777777" w:rsidR="002F6E35" w:rsidRDefault="00D12AAE">
            <w:pPr>
              <w:pStyle w:val="Days"/>
            </w:pPr>
            <w:sdt>
              <w:sdtPr>
                <w:id w:val="8650153"/>
                <w:placeholder>
                  <w:docPart w:val="18C8FA4C303648A19A869D2685E48FB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2F69A0A7" w14:textId="77777777" w:rsidR="002F6E35" w:rsidRDefault="00D12AAE">
            <w:pPr>
              <w:pStyle w:val="Days"/>
            </w:pPr>
            <w:sdt>
              <w:sdtPr>
                <w:id w:val="-1517691135"/>
                <w:placeholder>
                  <w:docPart w:val="65EE3F6FCAB84444A3BC2F0622971C32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0244E876" w14:textId="77777777" w:rsidR="002F6E35" w:rsidRDefault="00D12AAE">
            <w:pPr>
              <w:pStyle w:val="Days"/>
            </w:pPr>
            <w:sdt>
              <w:sdtPr>
                <w:id w:val="-1684429625"/>
                <w:placeholder>
                  <w:docPart w:val="D0E5BE2DE83A49C7901078483DBB0C0B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2896966A" w14:textId="77777777" w:rsidR="002F6E35" w:rsidRDefault="00D12AAE">
            <w:pPr>
              <w:pStyle w:val="Days"/>
            </w:pPr>
            <w:sdt>
              <w:sdtPr>
                <w:id w:val="-1188375605"/>
                <w:placeholder>
                  <w:docPart w:val="FB0B8A0C73884F6AB0BE0D09C5FEB049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3415260B" w14:textId="77777777" w:rsidR="002F6E35" w:rsidRDefault="00D12AAE">
            <w:pPr>
              <w:pStyle w:val="Days"/>
            </w:pPr>
            <w:sdt>
              <w:sdtPr>
                <w:id w:val="1991825489"/>
                <w:placeholder>
                  <w:docPart w:val="CD9CADD63E1545E79C68405D0AC64A1F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2A61540E" w14:textId="77777777" w:rsidR="002F6E35" w:rsidRDefault="00D12AAE">
            <w:pPr>
              <w:pStyle w:val="Days"/>
            </w:pPr>
            <w:sdt>
              <w:sdtPr>
                <w:id w:val="115736794"/>
                <w:placeholder>
                  <w:docPart w:val="252673C6B17D4337AC85BD6715C06BAA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73D4CBE6" w14:textId="77777777" w:rsidTr="002F6E35">
        <w:tc>
          <w:tcPr>
            <w:tcW w:w="2054" w:type="dxa"/>
            <w:tcBorders>
              <w:bottom w:val="nil"/>
            </w:tcBorders>
          </w:tcPr>
          <w:p w14:paraId="742FFCD2" w14:textId="42E16C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002F19B" w14:textId="584952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9A106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3BFBC81C" w14:textId="36DABC3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9A106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538BD4D" w14:textId="69BABD7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CC318BA" w14:textId="109A66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9A106E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9A106E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39864AC" w14:textId="066D747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9A106E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9A106E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85AF0CE" w14:textId="75E69CD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A106E">
              <w:instrText>Wedne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9A106E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9A106E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4</w:t>
            </w:r>
            <w:r>
              <w:fldChar w:fldCharType="end"/>
            </w:r>
          </w:p>
        </w:tc>
      </w:tr>
      <w:tr w:rsidR="002F6E35" w14:paraId="2D3BBF0A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9F382E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83B1FD8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160DB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2DA505" w14:textId="5456159F" w:rsidR="002F6E35" w:rsidRDefault="009A106E" w:rsidP="009A106E">
            <w:pPr>
              <w:jc w:val="center"/>
            </w:pPr>
            <w:r>
              <w:t xml:space="preserve">Do something nice for yourself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420AD7F" w14:textId="6A8C2EF0" w:rsidR="002F6E35" w:rsidRDefault="009A106E" w:rsidP="009A106E">
            <w:pPr>
              <w:jc w:val="center"/>
            </w:pPr>
            <w:r>
              <w:t>Walk your neighbor’s dog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4ACC492" w14:textId="1BC8DFE3" w:rsidR="002F6E35" w:rsidRDefault="009A106E" w:rsidP="009A106E">
            <w:pPr>
              <w:jc w:val="center"/>
            </w:pPr>
            <w:r>
              <w:t>Leave a sweet note in a library boo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FDCA04" w14:textId="35D22882" w:rsidR="002F6E35" w:rsidRDefault="009A106E" w:rsidP="009A106E">
            <w:pPr>
              <w:jc w:val="center"/>
            </w:pPr>
            <w:r>
              <w:t>Visit the elderly.</w:t>
            </w:r>
          </w:p>
        </w:tc>
      </w:tr>
      <w:tr w:rsidR="002F6E35" w14:paraId="5B88371E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681CB653" w14:textId="0A77106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9A106E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08B8A3C" w14:textId="2BD3DA0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9A106E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442F1D7" w14:textId="4B568B4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9A106E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744C156" w14:textId="5BE8A88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9A106E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3B9E060" w14:textId="2AD2573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9A106E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CE19E6F" w14:textId="7CF0677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9A106E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688072D" w14:textId="07DD2EB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9A106E">
              <w:rPr>
                <w:noProof/>
              </w:rPr>
              <w:t>11</w:t>
            </w:r>
            <w:r>
              <w:fldChar w:fldCharType="end"/>
            </w:r>
          </w:p>
        </w:tc>
      </w:tr>
      <w:tr w:rsidR="002F6E35" w14:paraId="0A43900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3B757C9" w14:textId="0E769F59" w:rsidR="002F6E35" w:rsidRDefault="009A106E" w:rsidP="009A106E">
            <w:pPr>
              <w:jc w:val="center"/>
            </w:pPr>
            <w:r>
              <w:t xml:space="preserve">Smile for no reason at all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AF8458" w14:textId="7024C167" w:rsidR="002F6E35" w:rsidRDefault="009A106E" w:rsidP="009A106E">
            <w:pPr>
              <w:jc w:val="center"/>
            </w:pPr>
            <w:r>
              <w:t>Be extra kind to your loved ones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7752B5E" w14:textId="5314D57B" w:rsidR="002F6E35" w:rsidRDefault="009A106E" w:rsidP="009A106E">
            <w:pPr>
              <w:jc w:val="center"/>
            </w:pPr>
            <w:r>
              <w:t>Start a community flower garde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50D7152" w14:textId="421D0561" w:rsidR="002F6E35" w:rsidRDefault="009A106E" w:rsidP="009A106E">
            <w:pPr>
              <w:jc w:val="center"/>
            </w:pPr>
            <w:r>
              <w:t>Create a blessing bag for the homeles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FC104CB" w14:textId="77D1AE6A" w:rsidR="002F6E35" w:rsidRDefault="009A106E" w:rsidP="009A106E">
            <w:pPr>
              <w:jc w:val="center"/>
            </w:pPr>
            <w:r>
              <w:t>Donate kitchen appliances to a local churc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AE1CDD0" w14:textId="03556806" w:rsidR="002F6E35" w:rsidRDefault="009A106E" w:rsidP="009A106E">
            <w:pPr>
              <w:jc w:val="center"/>
            </w:pPr>
            <w:r>
              <w:t>Read a book to the youth at the libra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A19E53" w14:textId="4F0455B7" w:rsidR="002F6E35" w:rsidRDefault="009A106E" w:rsidP="009A106E">
            <w:pPr>
              <w:jc w:val="center"/>
            </w:pPr>
            <w:r>
              <w:t>Take toys to a hospital.</w:t>
            </w:r>
          </w:p>
        </w:tc>
      </w:tr>
      <w:tr w:rsidR="002F6E35" w14:paraId="3BBEC14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CF80C2A" w14:textId="43E4B51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9A106E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2F7A1FE" w14:textId="0074CA5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9A106E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10E54FA" w14:textId="3973405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9A106E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DDEF480" w14:textId="2395B24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9A106E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D56D21A" w14:textId="18FBE5B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9A106E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6C7162C" w14:textId="7B348AC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9A106E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EAA7107" w14:textId="2C56240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9A106E">
              <w:rPr>
                <w:noProof/>
              </w:rPr>
              <w:t>18</w:t>
            </w:r>
            <w:r>
              <w:fldChar w:fldCharType="end"/>
            </w:r>
          </w:p>
        </w:tc>
      </w:tr>
      <w:tr w:rsidR="002F6E35" w14:paraId="6ECA154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2008BECB" w14:textId="5ABA55B8" w:rsidR="002F6E35" w:rsidRDefault="00D12AAE" w:rsidP="009A106E">
            <w:pPr>
              <w:jc w:val="center"/>
            </w:pPr>
            <w:hyperlink r:id="rId10" w:history="1">
              <w:r w:rsidR="009A106E" w:rsidRPr="009A106E">
                <w:rPr>
                  <w:rStyle w:val="Hyperlink"/>
                </w:rPr>
                <w:t>Volunteer your time at an animal shelt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A8C45F8" w14:textId="20301740" w:rsidR="002F6E35" w:rsidRDefault="009A106E" w:rsidP="009A106E">
            <w:pPr>
              <w:jc w:val="center"/>
            </w:pPr>
            <w:r>
              <w:t xml:space="preserve">Say “hello” to a strang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64F4DD" w14:textId="0607C3E6" w:rsidR="002F6E35" w:rsidRDefault="009A106E" w:rsidP="009A106E">
            <w:pPr>
              <w:jc w:val="center"/>
            </w:pPr>
            <w:r>
              <w:t>Ride your bike to wor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6129DD9" w14:textId="2C3DD350" w:rsidR="002F6E35" w:rsidRDefault="00D12AAE" w:rsidP="009A106E">
            <w:pPr>
              <w:jc w:val="center"/>
            </w:pPr>
            <w:hyperlink r:id="rId11" w:history="1">
              <w:r w:rsidR="009A106E" w:rsidRPr="009A106E">
                <w:rPr>
                  <w:rStyle w:val="Hyperlink"/>
                </w:rPr>
                <w:t>Pray for someone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3E6654" w14:textId="04DBD850" w:rsidR="002F6E35" w:rsidRDefault="009A106E" w:rsidP="009A106E">
            <w:pPr>
              <w:jc w:val="center"/>
            </w:pPr>
            <w:r>
              <w:t>Start Christmas shopping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E8457D" w14:textId="7231DCEF" w:rsidR="002F6E35" w:rsidRDefault="009A106E" w:rsidP="009A106E">
            <w:pPr>
              <w:jc w:val="center"/>
            </w:pPr>
            <w:r>
              <w:t>Compliment someo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BE7CE4" w14:textId="6A7E187D" w:rsidR="002F6E35" w:rsidRDefault="009A106E" w:rsidP="009A106E">
            <w:pPr>
              <w:jc w:val="center"/>
            </w:pPr>
            <w:r>
              <w:t>Buy additional school supplies for a school.</w:t>
            </w:r>
          </w:p>
        </w:tc>
      </w:tr>
      <w:tr w:rsidR="002F6E35" w14:paraId="017EB0E2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9A01DC3" w14:textId="1FD60E2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9A106E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A2A62B" w14:textId="20F83B3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9A106E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CDA1C6" w14:textId="22E7B82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9A106E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BC42756" w14:textId="169BF76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9A106E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F25D234" w14:textId="48D4817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9A106E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FDE510" w14:textId="661A12D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9A106E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F497E4A" w14:textId="052889F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9A106E">
              <w:rPr>
                <w:noProof/>
              </w:rPr>
              <w:t>25</w:t>
            </w:r>
            <w:r>
              <w:fldChar w:fldCharType="end"/>
            </w:r>
          </w:p>
        </w:tc>
      </w:tr>
      <w:tr w:rsidR="002F6E35" w14:paraId="1FD5450B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45472F7" w14:textId="505939B3" w:rsidR="002F6E35" w:rsidRDefault="00D12AAE" w:rsidP="009A106E">
            <w:pPr>
              <w:jc w:val="center"/>
            </w:pPr>
            <w:hyperlink r:id="rId12" w:history="1">
              <w:r w:rsidR="009A106E" w:rsidRPr="009A106E">
                <w:rPr>
                  <w:rStyle w:val="Hyperlink"/>
                </w:rPr>
                <w:t>Write a thank-you note to someone in the military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6CB55A8" w14:textId="75C86484" w:rsidR="002F6E35" w:rsidRDefault="009A106E" w:rsidP="009A106E">
            <w:pPr>
              <w:jc w:val="center"/>
            </w:pPr>
            <w:r>
              <w:t xml:space="preserve">Visit a nursing home to spread jo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1A1F104" w14:textId="2892AFCF" w:rsidR="002F6E35" w:rsidRDefault="009A106E" w:rsidP="009A106E">
            <w:pPr>
              <w:jc w:val="center"/>
            </w:pPr>
            <w:r>
              <w:t>Start a recycling dr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CA7D7E8" w14:textId="5AC43D91" w:rsidR="002F6E35" w:rsidRDefault="009A106E" w:rsidP="009A106E">
            <w:pPr>
              <w:jc w:val="center"/>
            </w:pPr>
            <w:r>
              <w:t>Donate canned goods to a food pantry near you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12B4A0" w14:textId="7293E00F" w:rsidR="002F6E35" w:rsidRDefault="009A106E" w:rsidP="009A106E">
            <w:pPr>
              <w:jc w:val="center"/>
            </w:pPr>
            <w:r>
              <w:t>Forgive someo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EA833B2" w14:textId="7224C25F" w:rsidR="002F6E35" w:rsidRDefault="00D12AAE" w:rsidP="009A106E">
            <w:pPr>
              <w:jc w:val="center"/>
            </w:pPr>
            <w:hyperlink r:id="rId13" w:history="1">
              <w:r w:rsidR="009A106E" w:rsidRPr="009A106E">
                <w:rPr>
                  <w:rStyle w:val="Hyperlink"/>
                </w:rPr>
                <w:t xml:space="preserve">Text a friend </w:t>
              </w:r>
              <w:r w:rsidR="00A80246">
                <w:rPr>
                  <w:rStyle w:val="Hyperlink"/>
                </w:rPr>
                <w:t>“</w:t>
              </w:r>
              <w:r w:rsidR="009A106E" w:rsidRPr="009A106E">
                <w:rPr>
                  <w:rStyle w:val="Hyperlink"/>
                </w:rPr>
                <w:t>hello</w:t>
              </w:r>
              <w:r w:rsidR="00A80246">
                <w:rPr>
                  <w:rStyle w:val="Hyperlink"/>
                </w:rPr>
                <w:t>”</w:t>
              </w:r>
              <w:r w:rsidR="009A106E" w:rsidRPr="009A106E">
                <w:rPr>
                  <w:rStyle w:val="Hyperlink"/>
                </w:rPr>
                <w:t xml:space="preserve"> for no reason at all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5D3F7C6" w14:textId="2D3B6EDA" w:rsidR="002F6E35" w:rsidRDefault="009A106E" w:rsidP="009A106E">
            <w:pPr>
              <w:jc w:val="center"/>
            </w:pPr>
            <w:r>
              <w:t>Try to make someone’s day special in some way!</w:t>
            </w:r>
          </w:p>
        </w:tc>
      </w:tr>
      <w:tr w:rsidR="002F6E35" w14:paraId="349BBA2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3C66FDE" w14:textId="0DDF01C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9A106E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9A106E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9A106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EBE6C50" w14:textId="3F2D5E2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9A106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9A106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9A106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A4E4301" w14:textId="4D0DEFF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9A106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9A106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9A106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76D66A3" w14:textId="681D822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9A106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9A106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9A106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B075CED" w14:textId="257C8CE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9A106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9A106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9A106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9A106E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4849E2F" w14:textId="39968A4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9A106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9A106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B51962" w14:textId="7B31C3F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9A106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17358F9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541B6F2" w14:textId="510B89B9" w:rsidR="002F6E35" w:rsidRDefault="009A106E" w:rsidP="009A106E">
            <w:pPr>
              <w:jc w:val="center"/>
            </w:pPr>
            <w:r>
              <w:t>Share your toys with other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5144C03" w14:textId="42E9C3CF" w:rsidR="002F6E35" w:rsidRDefault="009A106E" w:rsidP="009A106E">
            <w:pPr>
              <w:jc w:val="center"/>
            </w:pPr>
            <w:r>
              <w:t>Give positive feedbac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4F0BA" w14:textId="349BEBEA" w:rsidR="002F6E35" w:rsidRDefault="009A106E" w:rsidP="009A106E">
            <w:pPr>
              <w:jc w:val="center"/>
            </w:pPr>
            <w:r>
              <w:t>Pick up something that someone dropp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683B6AE" w14:textId="39B237C5" w:rsidR="002F6E35" w:rsidRDefault="009A106E" w:rsidP="009A106E">
            <w:pPr>
              <w:jc w:val="center"/>
            </w:pPr>
            <w:r>
              <w:t>Donate clothes that no longer fit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6042A5E" w14:textId="56A3D779" w:rsidR="002F6E35" w:rsidRDefault="009A106E" w:rsidP="009A106E">
            <w:pPr>
              <w:jc w:val="center"/>
            </w:pPr>
            <w:r>
              <w:t xml:space="preserve">Find out how you can </w:t>
            </w:r>
            <w:hyperlink r:id="rId14" w:history="1">
              <w:r w:rsidRPr="009A106E">
                <w:rPr>
                  <w:rStyle w:val="Hyperlink"/>
                </w:rPr>
                <w:t>help a local dog or cat rescue</w:t>
              </w:r>
            </w:hyperlink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8DA4D5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9D5B960" w14:textId="77777777" w:rsidR="002F6E35" w:rsidRDefault="002F6E35"/>
        </w:tc>
      </w:tr>
      <w:tr w:rsidR="002F6E35" w14:paraId="6FEEB98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7CD337B3" w14:textId="3E7B3A8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9A106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A106E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E0CBAAC" w14:textId="27D4FA9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9A106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A106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9624102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964D27A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BEB699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13F76F7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AC3ADC8" w14:textId="77777777" w:rsidR="002F6E35" w:rsidRDefault="002F6E35">
            <w:pPr>
              <w:pStyle w:val="Dates"/>
            </w:pPr>
          </w:p>
        </w:tc>
      </w:tr>
      <w:tr w:rsidR="002F6E35" w14:paraId="7AF24383" w14:textId="77777777" w:rsidTr="002F6E35">
        <w:trPr>
          <w:trHeight w:hRule="exact" w:val="907"/>
        </w:trPr>
        <w:tc>
          <w:tcPr>
            <w:tcW w:w="2054" w:type="dxa"/>
          </w:tcPr>
          <w:p w14:paraId="344F80A0" w14:textId="77777777" w:rsidR="002F6E35" w:rsidRDefault="002F6E35"/>
        </w:tc>
        <w:tc>
          <w:tcPr>
            <w:tcW w:w="2055" w:type="dxa"/>
          </w:tcPr>
          <w:p w14:paraId="69065037" w14:textId="77777777" w:rsidR="002F6E35" w:rsidRDefault="002F6E35"/>
        </w:tc>
        <w:tc>
          <w:tcPr>
            <w:tcW w:w="2055" w:type="dxa"/>
          </w:tcPr>
          <w:p w14:paraId="324042DF" w14:textId="77777777" w:rsidR="002F6E35" w:rsidRDefault="002F6E35"/>
        </w:tc>
        <w:tc>
          <w:tcPr>
            <w:tcW w:w="2055" w:type="dxa"/>
          </w:tcPr>
          <w:p w14:paraId="66522646" w14:textId="77777777" w:rsidR="002F6E35" w:rsidRDefault="002F6E35"/>
        </w:tc>
        <w:tc>
          <w:tcPr>
            <w:tcW w:w="2055" w:type="dxa"/>
          </w:tcPr>
          <w:p w14:paraId="78932D48" w14:textId="77777777" w:rsidR="002F6E35" w:rsidRDefault="002F6E35"/>
        </w:tc>
        <w:tc>
          <w:tcPr>
            <w:tcW w:w="2055" w:type="dxa"/>
          </w:tcPr>
          <w:p w14:paraId="413D2BE7" w14:textId="77777777" w:rsidR="002F6E35" w:rsidRDefault="002F6E35"/>
        </w:tc>
        <w:tc>
          <w:tcPr>
            <w:tcW w:w="2055" w:type="dxa"/>
          </w:tcPr>
          <w:p w14:paraId="62CA036C" w14:textId="77777777" w:rsidR="002F6E35" w:rsidRDefault="002F6E35"/>
        </w:tc>
      </w:tr>
    </w:tbl>
    <w:p w14:paraId="3B14ED67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E7A88" w14:textId="77777777" w:rsidR="009A106E" w:rsidRDefault="009A106E">
      <w:pPr>
        <w:spacing w:before="0" w:after="0"/>
      </w:pPr>
      <w:r>
        <w:separator/>
      </w:r>
    </w:p>
  </w:endnote>
  <w:endnote w:type="continuationSeparator" w:id="0">
    <w:p w14:paraId="7DB54EE6" w14:textId="77777777" w:rsidR="009A106E" w:rsidRDefault="009A106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46927" w14:textId="77777777" w:rsidR="009A106E" w:rsidRDefault="009A106E">
      <w:pPr>
        <w:spacing w:before="0" w:after="0"/>
      </w:pPr>
      <w:r>
        <w:separator/>
      </w:r>
    </w:p>
  </w:footnote>
  <w:footnote w:type="continuationSeparator" w:id="0">
    <w:p w14:paraId="6C3C7AA2" w14:textId="77777777" w:rsidR="009A106E" w:rsidRDefault="009A106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sDQ3MjQwMjcwNTRQ0lEKTi0uzszPAykwrgUARZvBtywAAAA="/>
    <w:docVar w:name="MonthEnd" w:val="9/30/2021"/>
    <w:docVar w:name="MonthStart" w:val="9/1/2021"/>
    <w:docVar w:name="ShowDynamicGuides" w:val="1"/>
    <w:docVar w:name="ShowMarginGuides" w:val="0"/>
    <w:docVar w:name="ShowOutlines" w:val="0"/>
    <w:docVar w:name="ShowStaticGuides" w:val="0"/>
  </w:docVars>
  <w:rsids>
    <w:rsidRoot w:val="009A106E"/>
    <w:rsid w:val="00056814"/>
    <w:rsid w:val="0006779F"/>
    <w:rsid w:val="000A20FE"/>
    <w:rsid w:val="0011772B"/>
    <w:rsid w:val="001A3A8D"/>
    <w:rsid w:val="001C5DC3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9A106E"/>
    <w:rsid w:val="00A4654E"/>
    <w:rsid w:val="00A73BBF"/>
    <w:rsid w:val="00A80246"/>
    <w:rsid w:val="00AB29FA"/>
    <w:rsid w:val="00B70858"/>
    <w:rsid w:val="00B8151A"/>
    <w:rsid w:val="00BC1B53"/>
    <w:rsid w:val="00C11D39"/>
    <w:rsid w:val="00C71D7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B383A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AD84C6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AD84C6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9347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9347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AD84C6" w:themeColor="accent1" w:shadow="1"/>
        <w:left w:val="single" w:sz="2" w:space="10" w:color="AD84C6" w:themeColor="accent1" w:shadow="1"/>
        <w:bottom w:val="single" w:sz="2" w:space="10" w:color="AD84C6" w:themeColor="accent1" w:shadow="1"/>
        <w:right w:val="single" w:sz="2" w:space="10" w:color="AD84C6" w:themeColor="accent1" w:shadow="1"/>
      </w:pBdr>
      <w:ind w:left="1152" w:right="1152"/>
    </w:pPr>
    <w:rPr>
      <w:i/>
      <w:iCs/>
      <w:color w:val="AD84C6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AD84C6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AD84C6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AD84C6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59347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59347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9347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B6B5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106E"/>
    <w:rPr>
      <w:color w:val="69A0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make-a-spiritual-friendship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how-to-write-a-soldier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how-to-pray-for-beginners-a-complete-guid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sharinglifeandlove.com/blog/snuggles-project-animal-shelte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help-homeless-cats-and-kittens-cat-rescu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DB7F6457364DE7975A26EBA4E52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BA2A7-3483-44E1-844E-4FC44BEB5867}"/>
      </w:docPartPr>
      <w:docPartBody>
        <w:p w:rsidR="00196BAD" w:rsidRDefault="00196BAD">
          <w:pPr>
            <w:pStyle w:val="DFDB7F6457364DE7975A26EBA4E521D1"/>
          </w:pPr>
          <w:r>
            <w:t>Sunday</w:t>
          </w:r>
        </w:p>
      </w:docPartBody>
    </w:docPart>
    <w:docPart>
      <w:docPartPr>
        <w:name w:val="18C8FA4C303648A19A869D2685E48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BFEE7-AFB4-425C-A02A-7E1D8205D995}"/>
      </w:docPartPr>
      <w:docPartBody>
        <w:p w:rsidR="00196BAD" w:rsidRDefault="00196BAD">
          <w:pPr>
            <w:pStyle w:val="18C8FA4C303648A19A869D2685E48FB6"/>
          </w:pPr>
          <w:r>
            <w:t>Monday</w:t>
          </w:r>
        </w:p>
      </w:docPartBody>
    </w:docPart>
    <w:docPart>
      <w:docPartPr>
        <w:name w:val="65EE3F6FCAB84444A3BC2F0622971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A3892-7EFB-4DA3-93CC-D0F9C1349B31}"/>
      </w:docPartPr>
      <w:docPartBody>
        <w:p w:rsidR="00196BAD" w:rsidRDefault="00196BAD">
          <w:pPr>
            <w:pStyle w:val="65EE3F6FCAB84444A3BC2F0622971C32"/>
          </w:pPr>
          <w:r>
            <w:t>Tuesday</w:t>
          </w:r>
        </w:p>
      </w:docPartBody>
    </w:docPart>
    <w:docPart>
      <w:docPartPr>
        <w:name w:val="D0E5BE2DE83A49C7901078483DBB0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734CE-C366-4DC8-9968-F537BC0948AA}"/>
      </w:docPartPr>
      <w:docPartBody>
        <w:p w:rsidR="00196BAD" w:rsidRDefault="00196BAD">
          <w:pPr>
            <w:pStyle w:val="D0E5BE2DE83A49C7901078483DBB0C0B"/>
          </w:pPr>
          <w:r>
            <w:t>Wednesday</w:t>
          </w:r>
        </w:p>
      </w:docPartBody>
    </w:docPart>
    <w:docPart>
      <w:docPartPr>
        <w:name w:val="FB0B8A0C73884F6AB0BE0D09C5FEB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17E5D-B43F-48C4-AEDF-19A63BA1CBFF}"/>
      </w:docPartPr>
      <w:docPartBody>
        <w:p w:rsidR="00196BAD" w:rsidRDefault="00196BAD">
          <w:pPr>
            <w:pStyle w:val="FB0B8A0C73884F6AB0BE0D09C5FEB049"/>
          </w:pPr>
          <w:r>
            <w:t>Thursday</w:t>
          </w:r>
        </w:p>
      </w:docPartBody>
    </w:docPart>
    <w:docPart>
      <w:docPartPr>
        <w:name w:val="CD9CADD63E1545E79C68405D0AC64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03EB5-745E-445B-973F-1E3E1F923023}"/>
      </w:docPartPr>
      <w:docPartBody>
        <w:p w:rsidR="00196BAD" w:rsidRDefault="00196BAD">
          <w:pPr>
            <w:pStyle w:val="CD9CADD63E1545E79C68405D0AC64A1F"/>
          </w:pPr>
          <w:r>
            <w:t>Friday</w:t>
          </w:r>
        </w:p>
      </w:docPartBody>
    </w:docPart>
    <w:docPart>
      <w:docPartPr>
        <w:name w:val="252673C6B17D4337AC85BD6715C06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A6510-89FA-443B-AE6D-229F2B87366D}"/>
      </w:docPartPr>
      <w:docPartBody>
        <w:p w:rsidR="00196BAD" w:rsidRDefault="00196BAD">
          <w:pPr>
            <w:pStyle w:val="252673C6B17D4337AC85BD6715C06BAA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6BAD"/>
    <w:rsid w:val="0019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FDB7F6457364DE7975A26EBA4E521D1">
    <w:name w:val="DFDB7F6457364DE7975A26EBA4E521D1"/>
  </w:style>
  <w:style w:type="paragraph" w:customStyle="1" w:styleId="18C8FA4C303648A19A869D2685E48FB6">
    <w:name w:val="18C8FA4C303648A19A869D2685E48FB6"/>
  </w:style>
  <w:style w:type="paragraph" w:customStyle="1" w:styleId="65EE3F6FCAB84444A3BC2F0622971C32">
    <w:name w:val="65EE3F6FCAB84444A3BC2F0622971C32"/>
  </w:style>
  <w:style w:type="paragraph" w:customStyle="1" w:styleId="D0E5BE2DE83A49C7901078483DBB0C0B">
    <w:name w:val="D0E5BE2DE83A49C7901078483DBB0C0B"/>
  </w:style>
  <w:style w:type="paragraph" w:customStyle="1" w:styleId="FB0B8A0C73884F6AB0BE0D09C5FEB049">
    <w:name w:val="FB0B8A0C73884F6AB0BE0D09C5FEB049"/>
  </w:style>
  <w:style w:type="paragraph" w:customStyle="1" w:styleId="CD9CADD63E1545E79C68405D0AC64A1F">
    <w:name w:val="CD9CADD63E1545E79C68405D0AC64A1F"/>
  </w:style>
  <w:style w:type="paragraph" w:customStyle="1" w:styleId="252673C6B17D4337AC85BD6715C06BAA">
    <w:name w:val="252673C6B17D4337AC85BD6715C06B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227</Words>
  <Characters>973</Characters>
  <Application>Microsoft Office Word</Application>
  <DocSecurity>0</DocSecurity>
  <Lines>123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2:42:00Z</dcterms:created>
  <dcterms:modified xsi:type="dcterms:W3CDTF">2021-06-24T17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